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0BF2" w:rsidRPr="00B617F0" w:rsidRDefault="00230BF2" w:rsidP="00230BF2">
      <w:pPr>
        <w:rPr>
          <w:rFonts w:ascii="Verdana" w:hAnsi="Verdana"/>
          <w:sz w:val="24"/>
          <w:szCs w:val="24"/>
          <w:u w:val="single"/>
        </w:rPr>
      </w:pPr>
      <w:r w:rsidRPr="00B617F0">
        <w:rPr>
          <w:rFonts w:ascii="Verdana" w:hAnsi="Verdana"/>
          <w:sz w:val="24"/>
          <w:szCs w:val="24"/>
          <w:u w:val="single"/>
        </w:rPr>
        <w:t xml:space="preserve">“And the award goes to…” – </w:t>
      </w:r>
      <w:r w:rsidRPr="00B617F0">
        <w:rPr>
          <w:rFonts w:ascii="Verdana" w:hAnsi="Verdana"/>
          <w:noProof/>
          <w:sz w:val="24"/>
          <w:szCs w:val="24"/>
          <w:u w:val="single"/>
        </w:rPr>
        <w:t>the</w:t>
      </w:r>
      <w:r w:rsidRPr="00B617F0">
        <w:rPr>
          <w:rFonts w:ascii="Verdana" w:hAnsi="Verdana"/>
          <w:sz w:val="24"/>
          <w:szCs w:val="24"/>
          <w:u w:val="single"/>
        </w:rPr>
        <w:t xml:space="preserve"> Judgment Seat of Christ</w:t>
      </w:r>
    </w:p>
    <w:p w:rsidR="007835AD" w:rsidRPr="00B617F0" w:rsidRDefault="007835AD" w:rsidP="00411675">
      <w:pPr>
        <w:spacing w:after="0"/>
        <w:ind w:firstLine="720"/>
        <w:rPr>
          <w:rFonts w:ascii="Verdana" w:hAnsi="Verdana"/>
          <w:sz w:val="24"/>
          <w:szCs w:val="24"/>
        </w:rPr>
      </w:pPr>
    </w:p>
    <w:p w:rsidR="00751181" w:rsidRDefault="00B2253E" w:rsidP="002E0C84">
      <w:pPr>
        <w:spacing w:after="0"/>
        <w:ind w:left="18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Romans 14:10</w:t>
      </w:r>
      <w:r>
        <w:rPr>
          <w:rFonts w:ascii="Verdana" w:hAnsi="Verdana"/>
          <w:sz w:val="24"/>
          <w:szCs w:val="24"/>
        </w:rPr>
        <w:t xml:space="preserve"> – We will be judged by Jesus, so why judge each other?</w:t>
      </w:r>
    </w:p>
    <w:p w:rsidR="00B2253E" w:rsidRPr="00B617F0" w:rsidRDefault="00B2253E" w:rsidP="002E0C84">
      <w:pPr>
        <w:spacing w:after="0"/>
        <w:ind w:left="18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2 Cor. 5:9-10</w:t>
      </w:r>
      <w:r>
        <w:rPr>
          <w:rFonts w:ascii="Verdana" w:hAnsi="Verdana"/>
          <w:sz w:val="24"/>
          <w:szCs w:val="24"/>
        </w:rPr>
        <w:t xml:space="preserve"> – The quality of our works will be judged by Jesus at the Judgment Seat of Christ.</w:t>
      </w:r>
    </w:p>
    <w:p w:rsidR="0010194B" w:rsidRPr="00B617F0" w:rsidRDefault="0010194B" w:rsidP="00751181">
      <w:pPr>
        <w:spacing w:after="0"/>
        <w:ind w:left="360" w:right="360"/>
        <w:rPr>
          <w:rFonts w:ascii="Verdana" w:hAnsi="Verdana"/>
          <w:sz w:val="24"/>
          <w:szCs w:val="24"/>
        </w:rPr>
      </w:pPr>
    </w:p>
    <w:p w:rsidR="00EC2E1F" w:rsidRPr="00B617F0" w:rsidRDefault="00EC2E1F" w:rsidP="004B38EE">
      <w:pPr>
        <w:pStyle w:val="ListParagraph"/>
        <w:numPr>
          <w:ilvl w:val="0"/>
          <w:numId w:val="3"/>
        </w:numPr>
        <w:spacing w:after="0"/>
        <w:rPr>
          <w:rFonts w:ascii="Verdana" w:hAnsi="Verdana"/>
          <w:sz w:val="24"/>
          <w:szCs w:val="24"/>
        </w:rPr>
      </w:pPr>
      <w:r w:rsidRPr="00B617F0">
        <w:rPr>
          <w:rFonts w:ascii="Verdana" w:hAnsi="Verdana"/>
          <w:sz w:val="24"/>
          <w:szCs w:val="24"/>
        </w:rPr>
        <w:t xml:space="preserve">Who will </w:t>
      </w:r>
      <w:r w:rsidRPr="00B617F0">
        <w:rPr>
          <w:rFonts w:ascii="Verdana" w:hAnsi="Verdana"/>
          <w:noProof/>
          <w:sz w:val="24"/>
          <w:szCs w:val="24"/>
        </w:rPr>
        <w:t>be judged</w:t>
      </w:r>
      <w:r w:rsidRPr="00B617F0">
        <w:rPr>
          <w:rFonts w:ascii="Verdana" w:hAnsi="Verdana"/>
          <w:sz w:val="24"/>
          <w:szCs w:val="24"/>
        </w:rPr>
        <w:t>? – Christians</w:t>
      </w:r>
    </w:p>
    <w:p w:rsidR="00E86B97" w:rsidRPr="00B617F0" w:rsidRDefault="00E86B97" w:rsidP="004B38EE">
      <w:pPr>
        <w:spacing w:after="0"/>
        <w:ind w:left="360"/>
        <w:rPr>
          <w:rFonts w:ascii="Verdana" w:hAnsi="Verdana"/>
          <w:sz w:val="24"/>
          <w:szCs w:val="24"/>
        </w:rPr>
      </w:pPr>
    </w:p>
    <w:p w:rsidR="00B2253E" w:rsidRDefault="00B2253E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Phil. 3:8</w:t>
      </w:r>
      <w:r>
        <w:rPr>
          <w:rFonts w:ascii="Verdana" w:hAnsi="Verdana"/>
          <w:sz w:val="24"/>
          <w:szCs w:val="24"/>
        </w:rPr>
        <w:t xml:space="preserve"> – Earthly credentials mean nothing to God and should be jettisoned.</w:t>
      </w:r>
    </w:p>
    <w:p w:rsidR="00B2253E" w:rsidRDefault="00B2253E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Romans 8:1</w:t>
      </w:r>
      <w:r>
        <w:rPr>
          <w:rFonts w:ascii="Verdana" w:hAnsi="Verdana"/>
          <w:sz w:val="24"/>
          <w:szCs w:val="24"/>
        </w:rPr>
        <w:t xml:space="preserve"> – Christians will not be condemned for their sins.</w:t>
      </w:r>
    </w:p>
    <w:p w:rsidR="00B2253E" w:rsidRDefault="00B2253E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</w:p>
    <w:p w:rsidR="00B2253E" w:rsidRDefault="00B2253E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2 Cor. 5:11</w:t>
      </w:r>
      <w:r>
        <w:rPr>
          <w:rFonts w:ascii="Verdana" w:hAnsi="Verdana"/>
          <w:sz w:val="24"/>
          <w:szCs w:val="24"/>
        </w:rPr>
        <w:t xml:space="preserve"> – Paul recognized the seriousness of what will happen when he is judged.</w:t>
      </w:r>
    </w:p>
    <w:p w:rsidR="00B34940" w:rsidRPr="00B617F0" w:rsidRDefault="00B34940" w:rsidP="004B38EE">
      <w:pPr>
        <w:spacing w:after="0"/>
        <w:ind w:left="720"/>
        <w:rPr>
          <w:rFonts w:ascii="Verdana" w:hAnsi="Verdana"/>
          <w:sz w:val="24"/>
          <w:szCs w:val="24"/>
        </w:rPr>
      </w:pPr>
    </w:p>
    <w:p w:rsidR="00EC2E1F" w:rsidRPr="00B617F0" w:rsidRDefault="00EC2E1F" w:rsidP="004B38EE">
      <w:pPr>
        <w:pStyle w:val="ListParagraph"/>
        <w:numPr>
          <w:ilvl w:val="0"/>
          <w:numId w:val="3"/>
        </w:numPr>
        <w:spacing w:after="0"/>
        <w:rPr>
          <w:rFonts w:ascii="Verdana" w:hAnsi="Verdana"/>
          <w:sz w:val="24"/>
          <w:szCs w:val="24"/>
        </w:rPr>
      </w:pPr>
      <w:r w:rsidRPr="00B617F0">
        <w:rPr>
          <w:rFonts w:ascii="Verdana" w:hAnsi="Verdana"/>
          <w:sz w:val="24"/>
          <w:szCs w:val="24"/>
        </w:rPr>
        <w:t>Who will be judging? – Jesus</w:t>
      </w:r>
    </w:p>
    <w:p w:rsidR="00E86B97" w:rsidRPr="00B617F0" w:rsidRDefault="00E86B97" w:rsidP="004B38EE">
      <w:pPr>
        <w:spacing w:after="0"/>
        <w:rPr>
          <w:rFonts w:ascii="Verdana" w:hAnsi="Verdana"/>
          <w:sz w:val="24"/>
          <w:szCs w:val="24"/>
        </w:rPr>
      </w:pPr>
    </w:p>
    <w:p w:rsidR="00B2253E" w:rsidRDefault="00B2253E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John 5:22</w:t>
      </w:r>
      <w:r>
        <w:rPr>
          <w:rFonts w:ascii="Verdana" w:hAnsi="Verdana"/>
          <w:sz w:val="24"/>
          <w:szCs w:val="24"/>
        </w:rPr>
        <w:t xml:space="preserve"> – The Father has committed all judgment into Jesus’ hands.</w:t>
      </w:r>
    </w:p>
    <w:p w:rsidR="00B2253E" w:rsidRDefault="00B2253E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Heb. 4:15</w:t>
      </w:r>
      <w:r>
        <w:rPr>
          <w:rFonts w:ascii="Verdana" w:hAnsi="Verdana"/>
          <w:sz w:val="24"/>
          <w:szCs w:val="24"/>
        </w:rPr>
        <w:t xml:space="preserve"> – Since Jesus never sinned, He alone is qualified to judge.</w:t>
      </w:r>
    </w:p>
    <w:p w:rsidR="00B2253E" w:rsidRDefault="00B2253E" w:rsidP="004B38EE">
      <w:pPr>
        <w:spacing w:after="0"/>
        <w:ind w:left="720"/>
        <w:rPr>
          <w:rFonts w:ascii="Verdana" w:hAnsi="Verdana"/>
          <w:sz w:val="24"/>
          <w:szCs w:val="24"/>
        </w:rPr>
      </w:pPr>
    </w:p>
    <w:p w:rsidR="00B2253E" w:rsidRDefault="00B2253E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Matt. 6:4, 6, 18</w:t>
      </w:r>
      <w:r>
        <w:rPr>
          <w:rFonts w:ascii="Verdana" w:hAnsi="Verdana"/>
          <w:sz w:val="24"/>
          <w:szCs w:val="24"/>
        </w:rPr>
        <w:t xml:space="preserve"> – Jesus will openly reward us for the good things we do in secret.</w:t>
      </w:r>
    </w:p>
    <w:p w:rsidR="00B2253E" w:rsidRDefault="00A4184C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Mark 4:22</w:t>
      </w:r>
      <w:r>
        <w:rPr>
          <w:rFonts w:ascii="Verdana" w:hAnsi="Verdana"/>
          <w:sz w:val="24"/>
          <w:szCs w:val="24"/>
        </w:rPr>
        <w:t xml:space="preserve"> – Jesus will reveal everything.</w:t>
      </w:r>
    </w:p>
    <w:p w:rsidR="00A4184C" w:rsidRDefault="00A4184C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2 Sam. 12:11-12</w:t>
      </w:r>
      <w:r>
        <w:rPr>
          <w:rFonts w:ascii="Verdana" w:hAnsi="Verdana"/>
          <w:sz w:val="24"/>
          <w:szCs w:val="24"/>
        </w:rPr>
        <w:t xml:space="preserve"> – </w:t>
      </w:r>
      <w:r w:rsidRPr="00B617F0">
        <w:rPr>
          <w:rFonts w:ascii="Verdana" w:hAnsi="Verdana"/>
          <w:sz w:val="24"/>
          <w:szCs w:val="24"/>
        </w:rPr>
        <w:t>Nathan told David that what he had done in secret would be done openly to him</w:t>
      </w:r>
      <w:r>
        <w:rPr>
          <w:rFonts w:ascii="Verdana" w:hAnsi="Verdana"/>
          <w:sz w:val="24"/>
          <w:szCs w:val="24"/>
        </w:rPr>
        <w:t>.</w:t>
      </w:r>
    </w:p>
    <w:p w:rsidR="00A4184C" w:rsidRDefault="00A4184C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John 8:7</w:t>
      </w:r>
      <w:r>
        <w:rPr>
          <w:rFonts w:ascii="Verdana" w:hAnsi="Verdana"/>
          <w:sz w:val="24"/>
          <w:szCs w:val="24"/>
        </w:rPr>
        <w:t xml:space="preserve"> – The person who has no sin is qualified to judge.</w:t>
      </w:r>
      <w:r w:rsidR="00703C7F" w:rsidRPr="00B617F0">
        <w:rPr>
          <w:rFonts w:ascii="Verdana" w:hAnsi="Verdana"/>
          <w:sz w:val="24"/>
          <w:szCs w:val="24"/>
        </w:rPr>
        <w:tab/>
      </w:r>
    </w:p>
    <w:p w:rsidR="005C4607" w:rsidRDefault="005C4607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</w:p>
    <w:p w:rsidR="005C4607" w:rsidRDefault="005C4607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1 Cor. 11:31</w:t>
      </w:r>
      <w:r>
        <w:rPr>
          <w:rFonts w:ascii="Verdana" w:hAnsi="Verdana"/>
          <w:sz w:val="24"/>
          <w:szCs w:val="24"/>
        </w:rPr>
        <w:t xml:space="preserve"> – If we judge ourselves, we don’t need someone else to judge us.</w:t>
      </w:r>
    </w:p>
    <w:p w:rsidR="005C4607" w:rsidRDefault="005C4607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Luke 15:21-23</w:t>
      </w:r>
      <w:r>
        <w:rPr>
          <w:rFonts w:ascii="Verdana" w:hAnsi="Verdana"/>
          <w:sz w:val="24"/>
          <w:szCs w:val="24"/>
        </w:rPr>
        <w:t xml:space="preserve"> – The prodigal son didn’t need outside judgment. He had already judged himself.</w:t>
      </w:r>
    </w:p>
    <w:p w:rsidR="005C4607" w:rsidRDefault="005C4607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John 16:8</w:t>
      </w:r>
      <w:r>
        <w:rPr>
          <w:rFonts w:ascii="Verdana" w:hAnsi="Verdana"/>
          <w:sz w:val="24"/>
          <w:szCs w:val="24"/>
        </w:rPr>
        <w:t xml:space="preserve"> – The Spirit is available to provide conviction of sin</w:t>
      </w:r>
    </w:p>
    <w:p w:rsidR="005C4607" w:rsidRDefault="005C4607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Psalm 139:23-24</w:t>
      </w:r>
      <w:r>
        <w:rPr>
          <w:rFonts w:ascii="Verdana" w:hAnsi="Verdana"/>
          <w:sz w:val="24"/>
          <w:szCs w:val="24"/>
        </w:rPr>
        <w:t xml:space="preserve"> – We must open ourselves up to God’s examination and correction.</w:t>
      </w:r>
    </w:p>
    <w:p w:rsidR="005C4607" w:rsidRDefault="005C4607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Rev. 2:7</w:t>
      </w:r>
      <w:r>
        <w:rPr>
          <w:rFonts w:ascii="Verdana" w:hAnsi="Verdana"/>
          <w:sz w:val="24"/>
          <w:szCs w:val="24"/>
        </w:rPr>
        <w:t xml:space="preserve"> – Listen to what God tells you.</w:t>
      </w:r>
    </w:p>
    <w:p w:rsidR="005C4607" w:rsidRPr="00B617F0" w:rsidRDefault="005C4607" w:rsidP="002E0C8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E0C84">
        <w:rPr>
          <w:rFonts w:ascii="Verdana" w:hAnsi="Verdana"/>
          <w:b/>
          <w:i/>
          <w:sz w:val="24"/>
          <w:szCs w:val="24"/>
        </w:rPr>
        <w:t>1 John 1:9</w:t>
      </w:r>
      <w:r>
        <w:rPr>
          <w:rFonts w:ascii="Verdana" w:hAnsi="Verdana"/>
          <w:sz w:val="24"/>
          <w:szCs w:val="24"/>
        </w:rPr>
        <w:t xml:space="preserve"> – Seek forgiveness for sin so that He won’t have to judge it.</w:t>
      </w:r>
    </w:p>
    <w:p w:rsidR="00AC7F27" w:rsidRPr="00B617F0" w:rsidRDefault="00AC7F27" w:rsidP="004B38EE">
      <w:pPr>
        <w:spacing w:after="0"/>
        <w:ind w:left="720" w:firstLine="720"/>
        <w:rPr>
          <w:rFonts w:ascii="Verdana" w:hAnsi="Verdana"/>
          <w:sz w:val="24"/>
          <w:szCs w:val="24"/>
        </w:rPr>
      </w:pPr>
    </w:p>
    <w:p w:rsidR="00EC2E1F" w:rsidRPr="00B617F0" w:rsidRDefault="00EC2E1F" w:rsidP="004B38EE">
      <w:pPr>
        <w:pStyle w:val="ListParagraph"/>
        <w:numPr>
          <w:ilvl w:val="0"/>
          <w:numId w:val="3"/>
        </w:numPr>
        <w:spacing w:after="0"/>
        <w:rPr>
          <w:rFonts w:ascii="Verdana" w:hAnsi="Verdana"/>
          <w:sz w:val="24"/>
          <w:szCs w:val="24"/>
        </w:rPr>
      </w:pPr>
      <w:r w:rsidRPr="00B617F0">
        <w:rPr>
          <w:rFonts w:ascii="Verdana" w:hAnsi="Verdana"/>
          <w:sz w:val="24"/>
          <w:szCs w:val="24"/>
        </w:rPr>
        <w:t xml:space="preserve">What will </w:t>
      </w:r>
      <w:r w:rsidRPr="00B617F0">
        <w:rPr>
          <w:rFonts w:ascii="Verdana" w:hAnsi="Verdana"/>
          <w:noProof/>
          <w:sz w:val="24"/>
          <w:szCs w:val="24"/>
        </w:rPr>
        <w:t>be judged</w:t>
      </w:r>
      <w:r w:rsidRPr="00B617F0">
        <w:rPr>
          <w:rFonts w:ascii="Verdana" w:hAnsi="Verdana"/>
          <w:sz w:val="24"/>
          <w:szCs w:val="24"/>
        </w:rPr>
        <w:t>? – works</w:t>
      </w:r>
      <w:r w:rsidR="00DA51BC" w:rsidRPr="00B617F0">
        <w:rPr>
          <w:rFonts w:ascii="Verdana" w:hAnsi="Verdana"/>
          <w:sz w:val="24"/>
          <w:szCs w:val="24"/>
        </w:rPr>
        <w:t xml:space="preserve"> and motives</w:t>
      </w:r>
    </w:p>
    <w:p w:rsidR="00805E77" w:rsidRPr="00B617F0" w:rsidRDefault="00805E77" w:rsidP="004B38EE">
      <w:pPr>
        <w:spacing w:after="0"/>
        <w:ind w:left="720"/>
        <w:rPr>
          <w:rFonts w:ascii="Verdana" w:hAnsi="Verdana"/>
          <w:sz w:val="24"/>
          <w:szCs w:val="24"/>
        </w:rPr>
      </w:pPr>
    </w:p>
    <w:p w:rsidR="00F65183" w:rsidRDefault="005C4607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Eph. 2:8-10</w:t>
      </w:r>
      <w:r>
        <w:rPr>
          <w:rFonts w:ascii="Verdana" w:hAnsi="Verdana"/>
          <w:sz w:val="24"/>
          <w:szCs w:val="24"/>
        </w:rPr>
        <w:t xml:space="preserve"> – We don’t get saved by doing good works, but God wants us to do good works after salvation.</w:t>
      </w: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Heb. 11:6</w:t>
      </w:r>
      <w:r>
        <w:rPr>
          <w:rFonts w:ascii="Verdana" w:hAnsi="Verdana"/>
          <w:sz w:val="24"/>
          <w:szCs w:val="24"/>
        </w:rPr>
        <w:t xml:space="preserve"> – Faith pleases God.</w:t>
      </w: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Luke 12:48</w:t>
      </w:r>
      <w:r>
        <w:rPr>
          <w:rFonts w:ascii="Verdana" w:hAnsi="Verdana"/>
          <w:sz w:val="24"/>
          <w:szCs w:val="24"/>
        </w:rPr>
        <w:t xml:space="preserve"> – The more God gives you, the more He requires from you.</w:t>
      </w: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Matt. 25:21, 23</w:t>
      </w:r>
      <w:r>
        <w:rPr>
          <w:rFonts w:ascii="Verdana" w:hAnsi="Verdana"/>
          <w:sz w:val="24"/>
          <w:szCs w:val="24"/>
        </w:rPr>
        <w:t xml:space="preserve"> – If we use well what God has given, we will hear His affirmation.</w:t>
      </w: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1 Cor. 13:11</w:t>
      </w:r>
      <w:r>
        <w:rPr>
          <w:rFonts w:ascii="Verdana" w:hAnsi="Verdana"/>
          <w:sz w:val="24"/>
          <w:szCs w:val="24"/>
        </w:rPr>
        <w:t xml:space="preserve"> – God is pleased when we show love. Love evidences we are maturing.</w:t>
      </w:r>
    </w:p>
    <w:p w:rsidR="00712AA1" w:rsidRPr="00B617F0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1 John 14:6</w:t>
      </w:r>
      <w:r>
        <w:rPr>
          <w:rFonts w:ascii="Verdana" w:hAnsi="Verdana"/>
          <w:sz w:val="24"/>
          <w:szCs w:val="24"/>
        </w:rPr>
        <w:t xml:space="preserve"> – Love also evidences we are becoming like Jesus.</w:t>
      </w:r>
    </w:p>
    <w:p w:rsidR="004B38EE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1 Cor. 13:1-3</w:t>
      </w:r>
      <w:r>
        <w:rPr>
          <w:rFonts w:ascii="Verdana" w:hAnsi="Verdana"/>
          <w:sz w:val="24"/>
          <w:szCs w:val="24"/>
        </w:rPr>
        <w:t xml:space="preserve"> – Love is the only motivation for works that gets us a reward.</w:t>
      </w:r>
      <w:r w:rsidR="002665F0" w:rsidRPr="00B617F0">
        <w:rPr>
          <w:rFonts w:ascii="Verdana" w:hAnsi="Verdana"/>
          <w:sz w:val="24"/>
          <w:szCs w:val="24"/>
        </w:rPr>
        <w:t xml:space="preserve"> </w:t>
      </w:r>
    </w:p>
    <w:p w:rsidR="00712AA1" w:rsidRPr="00B617F0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Heb. 4:12</w:t>
      </w:r>
      <w:r>
        <w:rPr>
          <w:rFonts w:ascii="Verdana" w:hAnsi="Verdana"/>
          <w:sz w:val="24"/>
          <w:szCs w:val="24"/>
        </w:rPr>
        <w:t xml:space="preserve"> – Jesus evaluates not only what we do but why we do it.</w:t>
      </w:r>
    </w:p>
    <w:p w:rsidR="004B38EE" w:rsidRPr="00B617F0" w:rsidRDefault="004B38EE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</w:p>
    <w:p w:rsidR="004B38EE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Prov. 6:16-19</w:t>
      </w:r>
      <w:r>
        <w:rPr>
          <w:rFonts w:ascii="Verdana" w:hAnsi="Verdana"/>
          <w:sz w:val="24"/>
          <w:szCs w:val="24"/>
        </w:rPr>
        <w:t xml:space="preserve"> – Solomon lists seven things God hates. Pride is at the top of the list.</w:t>
      </w: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Matt. 6:2</w:t>
      </w:r>
      <w:r>
        <w:rPr>
          <w:rFonts w:ascii="Verdana" w:hAnsi="Verdana"/>
          <w:sz w:val="24"/>
          <w:szCs w:val="24"/>
        </w:rPr>
        <w:t xml:space="preserve"> – Jesus warns about doing acts to gain the approval of others.</w:t>
      </w: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1 Cor. 10:31</w:t>
      </w:r>
      <w:r>
        <w:rPr>
          <w:rFonts w:ascii="Verdana" w:hAnsi="Verdana"/>
          <w:sz w:val="24"/>
          <w:szCs w:val="24"/>
        </w:rPr>
        <w:t xml:space="preserve"> – God deserves the glory for the actions I do.</w:t>
      </w: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Dan. 4:7; James 4:10</w:t>
      </w:r>
      <w:r>
        <w:rPr>
          <w:rFonts w:ascii="Verdana" w:hAnsi="Verdana"/>
          <w:sz w:val="24"/>
          <w:szCs w:val="24"/>
        </w:rPr>
        <w:t xml:space="preserve"> – Exalt yourself and experience God’s humbling; humble yourself and experience God’s exaltation.</w:t>
      </w: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John 15:5</w:t>
      </w:r>
      <w:r>
        <w:rPr>
          <w:rFonts w:ascii="Verdana" w:hAnsi="Verdana"/>
          <w:sz w:val="24"/>
          <w:szCs w:val="24"/>
        </w:rPr>
        <w:t xml:space="preserve"> – Without Jesus, I can’t do anything.</w:t>
      </w:r>
    </w:p>
    <w:p w:rsidR="00712AA1" w:rsidRDefault="00712AA1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Romans 8:4-8</w:t>
      </w:r>
      <w:r w:rsidR="006364FF">
        <w:rPr>
          <w:rFonts w:ascii="Verdana" w:hAnsi="Verdana"/>
          <w:sz w:val="24"/>
          <w:szCs w:val="24"/>
        </w:rPr>
        <w:t xml:space="preserve"> – Control by God’s Spirit enables you to live for God.</w:t>
      </w:r>
    </w:p>
    <w:p w:rsidR="006364FF" w:rsidRPr="00B617F0" w:rsidRDefault="006364FF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Isaiah 40:29-31</w:t>
      </w:r>
      <w:r>
        <w:rPr>
          <w:rFonts w:ascii="Verdana" w:hAnsi="Verdana"/>
          <w:sz w:val="24"/>
          <w:szCs w:val="24"/>
        </w:rPr>
        <w:t xml:space="preserve"> – Waiting on God will provide you the strength to do what He requires.</w:t>
      </w:r>
    </w:p>
    <w:p w:rsidR="00C036AB" w:rsidRPr="00B617F0" w:rsidRDefault="00C036AB" w:rsidP="00323524">
      <w:pPr>
        <w:spacing w:after="0"/>
        <w:ind w:left="900" w:hanging="180"/>
        <w:rPr>
          <w:rFonts w:ascii="Verdana" w:hAnsi="Verdana"/>
          <w:sz w:val="24"/>
          <w:szCs w:val="24"/>
        </w:rPr>
      </w:pPr>
    </w:p>
    <w:p w:rsidR="00EC2E1F" w:rsidRPr="00B617F0" w:rsidRDefault="00EC2E1F" w:rsidP="004B38EE">
      <w:pPr>
        <w:pStyle w:val="ListParagraph"/>
        <w:numPr>
          <w:ilvl w:val="0"/>
          <w:numId w:val="3"/>
        </w:numPr>
        <w:spacing w:after="0"/>
        <w:rPr>
          <w:rFonts w:ascii="Verdana" w:hAnsi="Verdana"/>
          <w:sz w:val="24"/>
          <w:szCs w:val="24"/>
        </w:rPr>
      </w:pPr>
      <w:r w:rsidRPr="00B617F0">
        <w:rPr>
          <w:rFonts w:ascii="Verdana" w:hAnsi="Verdana"/>
          <w:sz w:val="24"/>
          <w:szCs w:val="24"/>
        </w:rPr>
        <w:t xml:space="preserve">Why will it be judged? – rewards </w:t>
      </w:r>
    </w:p>
    <w:p w:rsidR="00547C44" w:rsidRPr="00B617F0" w:rsidRDefault="00547C44" w:rsidP="00EF6BFD">
      <w:pPr>
        <w:pStyle w:val="ListParagraph"/>
        <w:numPr>
          <w:ilvl w:val="0"/>
          <w:numId w:val="4"/>
        </w:numPr>
        <w:spacing w:after="0"/>
        <w:rPr>
          <w:rFonts w:ascii="Verdana" w:hAnsi="Verdana"/>
          <w:sz w:val="24"/>
          <w:szCs w:val="24"/>
        </w:rPr>
      </w:pPr>
      <w:r w:rsidRPr="00B617F0">
        <w:rPr>
          <w:rFonts w:ascii="Verdana" w:hAnsi="Verdana"/>
          <w:sz w:val="24"/>
          <w:szCs w:val="24"/>
        </w:rPr>
        <w:t>To determine the worth of the work.</w:t>
      </w:r>
    </w:p>
    <w:p w:rsidR="00EF6BFD" w:rsidRPr="00B617F0" w:rsidRDefault="00EF6BFD" w:rsidP="00EF6BFD">
      <w:pPr>
        <w:spacing w:after="0"/>
        <w:ind w:left="720"/>
        <w:rPr>
          <w:rFonts w:ascii="Verdana" w:hAnsi="Verdana"/>
          <w:sz w:val="24"/>
          <w:szCs w:val="24"/>
        </w:rPr>
      </w:pPr>
    </w:p>
    <w:p w:rsidR="002F66A2" w:rsidRDefault="0020429E" w:rsidP="00323524">
      <w:pPr>
        <w:spacing w:after="0"/>
        <w:ind w:left="1260" w:right="360" w:hanging="180"/>
        <w:rPr>
          <w:rStyle w:val="verse-10"/>
          <w:rFonts w:ascii="Verdana" w:hAnsi="Verdana"/>
          <w:sz w:val="24"/>
          <w:szCs w:val="24"/>
        </w:rPr>
      </w:pPr>
      <w:r>
        <w:rPr>
          <w:rStyle w:val="verse-10"/>
          <w:rFonts w:ascii="Verdana" w:hAnsi="Verdana"/>
          <w:b/>
          <w:i/>
          <w:sz w:val="24"/>
          <w:szCs w:val="24"/>
        </w:rPr>
        <w:t>1 Cor. 5:10</w:t>
      </w:r>
      <w:bookmarkStart w:id="0" w:name="_GoBack"/>
      <w:bookmarkEnd w:id="0"/>
      <w:r w:rsidR="006364FF">
        <w:rPr>
          <w:rStyle w:val="verse-10"/>
          <w:rFonts w:ascii="Verdana" w:hAnsi="Verdana"/>
          <w:sz w:val="24"/>
          <w:szCs w:val="24"/>
        </w:rPr>
        <w:t xml:space="preserve"> </w:t>
      </w:r>
      <w:r w:rsidR="002F66A2">
        <w:rPr>
          <w:rStyle w:val="verse-10"/>
          <w:rFonts w:ascii="Verdana" w:hAnsi="Verdana"/>
          <w:sz w:val="24"/>
          <w:szCs w:val="24"/>
        </w:rPr>
        <w:t>–</w:t>
      </w:r>
      <w:r w:rsidR="006364FF">
        <w:rPr>
          <w:rStyle w:val="verse-10"/>
          <w:rFonts w:ascii="Verdana" w:hAnsi="Verdana"/>
          <w:sz w:val="24"/>
          <w:szCs w:val="24"/>
        </w:rPr>
        <w:t xml:space="preserve"> </w:t>
      </w:r>
      <w:r w:rsidR="002F66A2">
        <w:rPr>
          <w:rStyle w:val="verse-10"/>
          <w:rFonts w:ascii="Verdana" w:hAnsi="Verdana"/>
          <w:sz w:val="24"/>
          <w:szCs w:val="24"/>
        </w:rPr>
        <w:t>Our works may be “good” or “bad.”</w:t>
      </w:r>
    </w:p>
    <w:p w:rsidR="002F66A2" w:rsidRDefault="002F66A2" w:rsidP="00323524">
      <w:pPr>
        <w:spacing w:after="0"/>
        <w:ind w:left="1260" w:right="360" w:hanging="180"/>
        <w:rPr>
          <w:rStyle w:val="verse-10"/>
          <w:rFonts w:ascii="Verdana" w:hAnsi="Verdana"/>
          <w:sz w:val="24"/>
          <w:szCs w:val="24"/>
        </w:rPr>
      </w:pPr>
      <w:r w:rsidRPr="00323524">
        <w:rPr>
          <w:rStyle w:val="verse-10"/>
          <w:rFonts w:ascii="Verdana" w:hAnsi="Verdana"/>
          <w:b/>
          <w:i/>
          <w:sz w:val="24"/>
          <w:szCs w:val="24"/>
        </w:rPr>
        <w:t>1 Cor. 3:10-15</w:t>
      </w:r>
      <w:r>
        <w:rPr>
          <w:rStyle w:val="verse-10"/>
          <w:rFonts w:ascii="Verdana" w:hAnsi="Verdana"/>
          <w:sz w:val="24"/>
          <w:szCs w:val="24"/>
        </w:rPr>
        <w:t xml:space="preserve"> – Our works will fall into one of two categories: wood, hay, and stubble or gold, silver, and precious stones.</w:t>
      </w:r>
    </w:p>
    <w:p w:rsidR="002F66A2" w:rsidRDefault="002F66A2" w:rsidP="00323524">
      <w:pPr>
        <w:spacing w:after="0"/>
        <w:ind w:left="1260" w:right="360" w:hanging="180"/>
        <w:rPr>
          <w:rStyle w:val="verse-10"/>
          <w:rFonts w:ascii="Verdana" w:hAnsi="Verdana"/>
          <w:sz w:val="24"/>
          <w:szCs w:val="24"/>
        </w:rPr>
      </w:pPr>
      <w:r w:rsidRPr="00323524">
        <w:rPr>
          <w:rStyle w:val="verse-10"/>
          <w:rFonts w:ascii="Verdana" w:hAnsi="Verdana"/>
          <w:b/>
          <w:i/>
          <w:sz w:val="24"/>
          <w:szCs w:val="24"/>
        </w:rPr>
        <w:t>Matt. 25:20-23</w:t>
      </w:r>
      <w:r>
        <w:rPr>
          <w:rStyle w:val="verse-10"/>
          <w:rFonts w:ascii="Verdana" w:hAnsi="Verdana"/>
          <w:sz w:val="24"/>
          <w:szCs w:val="24"/>
        </w:rPr>
        <w:t xml:space="preserve"> – </w:t>
      </w:r>
      <w:r w:rsidRPr="00B617F0">
        <w:rPr>
          <w:rStyle w:val="verse-10"/>
          <w:rFonts w:ascii="Verdana" w:hAnsi="Verdana"/>
          <w:sz w:val="24"/>
          <w:szCs w:val="24"/>
        </w:rPr>
        <w:t>The quality of the work will determine the quality of the reward</w:t>
      </w:r>
      <w:r>
        <w:rPr>
          <w:rStyle w:val="verse-10"/>
          <w:rFonts w:ascii="Verdana" w:hAnsi="Verdana"/>
          <w:sz w:val="24"/>
          <w:szCs w:val="24"/>
        </w:rPr>
        <w:t>.</w:t>
      </w:r>
    </w:p>
    <w:p w:rsidR="00DF628A" w:rsidRPr="00B617F0" w:rsidRDefault="002F66A2" w:rsidP="00323524">
      <w:pPr>
        <w:spacing w:after="0"/>
        <w:ind w:left="1260" w:right="360" w:hanging="180"/>
        <w:rPr>
          <w:rFonts w:ascii="Verdana" w:hAnsi="Verdana"/>
          <w:sz w:val="24"/>
          <w:szCs w:val="24"/>
        </w:rPr>
      </w:pPr>
      <w:r w:rsidRPr="00323524">
        <w:rPr>
          <w:rStyle w:val="verse-10"/>
          <w:rFonts w:ascii="Verdana" w:hAnsi="Verdana"/>
          <w:b/>
          <w:i/>
          <w:sz w:val="24"/>
          <w:szCs w:val="24"/>
        </w:rPr>
        <w:t>Luke 19:16-19</w:t>
      </w:r>
      <w:r>
        <w:rPr>
          <w:rStyle w:val="verse-10"/>
          <w:rFonts w:ascii="Verdana" w:hAnsi="Verdana"/>
          <w:sz w:val="24"/>
          <w:szCs w:val="24"/>
        </w:rPr>
        <w:t xml:space="preserve"> – </w:t>
      </w:r>
      <w:r w:rsidRPr="00B617F0">
        <w:rPr>
          <w:rStyle w:val="verse-10"/>
          <w:rFonts w:ascii="Verdana" w:hAnsi="Verdana"/>
          <w:sz w:val="24"/>
          <w:szCs w:val="24"/>
        </w:rPr>
        <w:t>The quantity of the work will determine the quantity of the reward</w:t>
      </w:r>
      <w:r>
        <w:rPr>
          <w:rStyle w:val="verse-10"/>
          <w:rFonts w:ascii="Verdana" w:hAnsi="Verdana"/>
          <w:sz w:val="24"/>
          <w:szCs w:val="24"/>
        </w:rPr>
        <w:t>.</w:t>
      </w:r>
      <w:r>
        <w:rPr>
          <w:rStyle w:val="verse-10"/>
          <w:rFonts w:ascii="Verdana" w:hAnsi="Verdana"/>
          <w:sz w:val="24"/>
          <w:szCs w:val="24"/>
        </w:rPr>
        <w:br/>
      </w:r>
    </w:p>
    <w:p w:rsidR="00547C44" w:rsidRPr="00B617F0" w:rsidRDefault="00547C44" w:rsidP="00EF6BFD">
      <w:pPr>
        <w:pStyle w:val="ListParagraph"/>
        <w:numPr>
          <w:ilvl w:val="0"/>
          <w:numId w:val="4"/>
        </w:numPr>
        <w:spacing w:after="0"/>
        <w:rPr>
          <w:rFonts w:ascii="Verdana" w:hAnsi="Verdana"/>
          <w:sz w:val="24"/>
          <w:szCs w:val="24"/>
        </w:rPr>
      </w:pPr>
      <w:r w:rsidRPr="00B617F0">
        <w:rPr>
          <w:rFonts w:ascii="Verdana" w:hAnsi="Verdana"/>
          <w:sz w:val="24"/>
          <w:szCs w:val="24"/>
        </w:rPr>
        <w:lastRenderedPageBreak/>
        <w:t>To determine the reward for the worker.</w:t>
      </w:r>
    </w:p>
    <w:p w:rsidR="00547C44" w:rsidRDefault="002F66A2" w:rsidP="00323524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Matt. 6:20</w:t>
      </w:r>
      <w:r>
        <w:rPr>
          <w:rFonts w:ascii="Verdana" w:hAnsi="Verdana"/>
          <w:sz w:val="24"/>
          <w:szCs w:val="24"/>
        </w:rPr>
        <w:t xml:space="preserve"> – </w:t>
      </w:r>
      <w:r w:rsidRPr="00B617F0">
        <w:rPr>
          <w:rFonts w:ascii="Verdana" w:hAnsi="Verdana"/>
          <w:sz w:val="24"/>
          <w:szCs w:val="24"/>
        </w:rPr>
        <w:t>Jesus says that we are to lay up “treasures in heaven” knowing that they can never be taken from us through natural means</w:t>
      </w:r>
      <w:r>
        <w:rPr>
          <w:rFonts w:ascii="Verdana" w:hAnsi="Verdana"/>
          <w:sz w:val="24"/>
          <w:szCs w:val="24"/>
        </w:rPr>
        <w:t>.</w:t>
      </w:r>
    </w:p>
    <w:p w:rsidR="002F66A2" w:rsidRDefault="002F66A2" w:rsidP="00323524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1 Cor. 9:25</w:t>
      </w:r>
      <w:r>
        <w:rPr>
          <w:rFonts w:ascii="Verdana" w:hAnsi="Verdana"/>
          <w:sz w:val="24"/>
          <w:szCs w:val="24"/>
        </w:rPr>
        <w:t xml:space="preserve"> – Earthly runners gain a perishable crown. We gain eternal ones.</w:t>
      </w:r>
    </w:p>
    <w:p w:rsidR="002F66A2" w:rsidRDefault="002F66A2" w:rsidP="00323524">
      <w:pPr>
        <w:spacing w:after="0"/>
        <w:ind w:left="1260" w:hanging="180"/>
        <w:rPr>
          <w:rFonts w:ascii="Verdana" w:hAnsi="Verdana"/>
          <w:sz w:val="24"/>
          <w:szCs w:val="24"/>
        </w:rPr>
      </w:pPr>
    </w:p>
    <w:p w:rsidR="002F66A2" w:rsidRDefault="002F66A2" w:rsidP="00323524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2 Tim. 4:8</w:t>
      </w:r>
      <w:r>
        <w:rPr>
          <w:rFonts w:ascii="Verdana" w:hAnsi="Verdana"/>
          <w:sz w:val="24"/>
          <w:szCs w:val="24"/>
        </w:rPr>
        <w:t xml:space="preserve"> – Crown of righteousness</w:t>
      </w:r>
    </w:p>
    <w:p w:rsidR="002F66A2" w:rsidRDefault="002F66A2" w:rsidP="00323524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Rev. 2:10; James 1:10</w:t>
      </w:r>
      <w:r>
        <w:rPr>
          <w:rFonts w:ascii="Verdana" w:hAnsi="Verdana"/>
          <w:sz w:val="24"/>
          <w:szCs w:val="24"/>
        </w:rPr>
        <w:t xml:space="preserve"> – Crown of life</w:t>
      </w:r>
    </w:p>
    <w:p w:rsidR="002F66A2" w:rsidRDefault="002F66A2" w:rsidP="00323524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1 Pet. 5:4</w:t>
      </w:r>
      <w:r>
        <w:rPr>
          <w:rFonts w:ascii="Verdana" w:hAnsi="Verdana"/>
          <w:sz w:val="24"/>
          <w:szCs w:val="24"/>
        </w:rPr>
        <w:t xml:space="preserve"> – Crown of glory</w:t>
      </w:r>
    </w:p>
    <w:p w:rsidR="002F66A2" w:rsidRPr="00B617F0" w:rsidRDefault="002F66A2" w:rsidP="00323524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323524">
        <w:rPr>
          <w:rFonts w:ascii="Verdana" w:hAnsi="Verdana"/>
          <w:b/>
          <w:i/>
          <w:sz w:val="24"/>
          <w:szCs w:val="24"/>
        </w:rPr>
        <w:t>1 Thess. 2:19</w:t>
      </w:r>
      <w:r>
        <w:rPr>
          <w:rFonts w:ascii="Verdana" w:hAnsi="Verdana"/>
          <w:sz w:val="24"/>
          <w:szCs w:val="24"/>
        </w:rPr>
        <w:t xml:space="preserve"> – Crown of rejoicing</w:t>
      </w:r>
    </w:p>
    <w:sectPr w:rsidR="002F66A2" w:rsidRPr="00B617F0" w:rsidSect="00461F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5635DF"/>
    <w:multiLevelType w:val="hybridMultilevel"/>
    <w:tmpl w:val="341C9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F43540"/>
    <w:multiLevelType w:val="hybridMultilevel"/>
    <w:tmpl w:val="42867814"/>
    <w:lvl w:ilvl="0" w:tplc="D91C97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8B30C20"/>
    <w:multiLevelType w:val="hybridMultilevel"/>
    <w:tmpl w:val="D4EAD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60ADD"/>
    <w:multiLevelType w:val="hybridMultilevel"/>
    <w:tmpl w:val="1870F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ztzQyMLUwszQ1MTBQ0lEKTi0uzszPAymwqAUAuNFrKCwAAAA="/>
  </w:docVars>
  <w:rsids>
    <w:rsidRoot w:val="00230BF2"/>
    <w:rsid w:val="000053D0"/>
    <w:rsid w:val="00006C9C"/>
    <w:rsid w:val="00012835"/>
    <w:rsid w:val="00024CDB"/>
    <w:rsid w:val="000578D0"/>
    <w:rsid w:val="000623C4"/>
    <w:rsid w:val="000636DD"/>
    <w:rsid w:val="000A33E5"/>
    <w:rsid w:val="0010194B"/>
    <w:rsid w:val="00114551"/>
    <w:rsid w:val="00123563"/>
    <w:rsid w:val="00130D1D"/>
    <w:rsid w:val="001402DB"/>
    <w:rsid w:val="001519BF"/>
    <w:rsid w:val="00167642"/>
    <w:rsid w:val="00182B9B"/>
    <w:rsid w:val="00191D40"/>
    <w:rsid w:val="001C3331"/>
    <w:rsid w:val="001E356D"/>
    <w:rsid w:val="001E65F7"/>
    <w:rsid w:val="001F2F4C"/>
    <w:rsid w:val="0020429E"/>
    <w:rsid w:val="00204822"/>
    <w:rsid w:val="00212C2C"/>
    <w:rsid w:val="00230BF2"/>
    <w:rsid w:val="00237686"/>
    <w:rsid w:val="00241E68"/>
    <w:rsid w:val="00243684"/>
    <w:rsid w:val="002663A9"/>
    <w:rsid w:val="002665F0"/>
    <w:rsid w:val="002759B4"/>
    <w:rsid w:val="00276B62"/>
    <w:rsid w:val="00282147"/>
    <w:rsid w:val="002907FF"/>
    <w:rsid w:val="002951E2"/>
    <w:rsid w:val="002A2229"/>
    <w:rsid w:val="002C34E2"/>
    <w:rsid w:val="002D2265"/>
    <w:rsid w:val="002E0097"/>
    <w:rsid w:val="002E0C84"/>
    <w:rsid w:val="002E625E"/>
    <w:rsid w:val="002F550F"/>
    <w:rsid w:val="002F66A2"/>
    <w:rsid w:val="00323524"/>
    <w:rsid w:val="00335F80"/>
    <w:rsid w:val="003363D6"/>
    <w:rsid w:val="003370B2"/>
    <w:rsid w:val="00342FC7"/>
    <w:rsid w:val="003466DA"/>
    <w:rsid w:val="003756D9"/>
    <w:rsid w:val="003855E6"/>
    <w:rsid w:val="003A58D9"/>
    <w:rsid w:val="00405B40"/>
    <w:rsid w:val="00411675"/>
    <w:rsid w:val="00432393"/>
    <w:rsid w:val="004434D2"/>
    <w:rsid w:val="004504E8"/>
    <w:rsid w:val="00461FF7"/>
    <w:rsid w:val="00481480"/>
    <w:rsid w:val="0048619C"/>
    <w:rsid w:val="004B38EE"/>
    <w:rsid w:val="004D0668"/>
    <w:rsid w:val="004D6B19"/>
    <w:rsid w:val="005025A9"/>
    <w:rsid w:val="00543C24"/>
    <w:rsid w:val="005453B6"/>
    <w:rsid w:val="00547C44"/>
    <w:rsid w:val="0055330D"/>
    <w:rsid w:val="0055488A"/>
    <w:rsid w:val="00574950"/>
    <w:rsid w:val="00576F99"/>
    <w:rsid w:val="005A564F"/>
    <w:rsid w:val="005A6936"/>
    <w:rsid w:val="005B0476"/>
    <w:rsid w:val="005B65D3"/>
    <w:rsid w:val="005C4607"/>
    <w:rsid w:val="005C4A24"/>
    <w:rsid w:val="005E08DE"/>
    <w:rsid w:val="005E618E"/>
    <w:rsid w:val="005F227F"/>
    <w:rsid w:val="005F6AA4"/>
    <w:rsid w:val="00611B66"/>
    <w:rsid w:val="006235D5"/>
    <w:rsid w:val="00634619"/>
    <w:rsid w:val="006364FF"/>
    <w:rsid w:val="00654D46"/>
    <w:rsid w:val="00690419"/>
    <w:rsid w:val="006A5A74"/>
    <w:rsid w:val="006D4ACD"/>
    <w:rsid w:val="006D66C7"/>
    <w:rsid w:val="00703C7F"/>
    <w:rsid w:val="00712AA1"/>
    <w:rsid w:val="00745AD3"/>
    <w:rsid w:val="00751181"/>
    <w:rsid w:val="00782882"/>
    <w:rsid w:val="007835AD"/>
    <w:rsid w:val="007D09C0"/>
    <w:rsid w:val="007D2790"/>
    <w:rsid w:val="007D7591"/>
    <w:rsid w:val="00805E77"/>
    <w:rsid w:val="00821B10"/>
    <w:rsid w:val="00824518"/>
    <w:rsid w:val="00832828"/>
    <w:rsid w:val="00836AB7"/>
    <w:rsid w:val="008776B4"/>
    <w:rsid w:val="008816CA"/>
    <w:rsid w:val="008B236C"/>
    <w:rsid w:val="008F1D63"/>
    <w:rsid w:val="00902657"/>
    <w:rsid w:val="00926D6D"/>
    <w:rsid w:val="00946254"/>
    <w:rsid w:val="00964037"/>
    <w:rsid w:val="009A482C"/>
    <w:rsid w:val="009B5117"/>
    <w:rsid w:val="009C73B6"/>
    <w:rsid w:val="009D3FCC"/>
    <w:rsid w:val="009E3F84"/>
    <w:rsid w:val="00A27549"/>
    <w:rsid w:val="00A4184C"/>
    <w:rsid w:val="00A436AE"/>
    <w:rsid w:val="00A559E0"/>
    <w:rsid w:val="00A57CD4"/>
    <w:rsid w:val="00A8204A"/>
    <w:rsid w:val="00A8210D"/>
    <w:rsid w:val="00A84E6E"/>
    <w:rsid w:val="00AC2150"/>
    <w:rsid w:val="00AC7F27"/>
    <w:rsid w:val="00AD3F50"/>
    <w:rsid w:val="00AE4F10"/>
    <w:rsid w:val="00AF037A"/>
    <w:rsid w:val="00AF51DF"/>
    <w:rsid w:val="00B2253E"/>
    <w:rsid w:val="00B229E3"/>
    <w:rsid w:val="00B34940"/>
    <w:rsid w:val="00B617F0"/>
    <w:rsid w:val="00B91B91"/>
    <w:rsid w:val="00BE0043"/>
    <w:rsid w:val="00C01891"/>
    <w:rsid w:val="00C036AB"/>
    <w:rsid w:val="00C324FA"/>
    <w:rsid w:val="00C45D3B"/>
    <w:rsid w:val="00C61061"/>
    <w:rsid w:val="00C94DE8"/>
    <w:rsid w:val="00CA1944"/>
    <w:rsid w:val="00CA6B96"/>
    <w:rsid w:val="00CD2224"/>
    <w:rsid w:val="00CE2E1D"/>
    <w:rsid w:val="00CE6CC7"/>
    <w:rsid w:val="00CF2669"/>
    <w:rsid w:val="00CF45FC"/>
    <w:rsid w:val="00CF7DE5"/>
    <w:rsid w:val="00D45238"/>
    <w:rsid w:val="00D4701C"/>
    <w:rsid w:val="00D74BB5"/>
    <w:rsid w:val="00D803AE"/>
    <w:rsid w:val="00D940D0"/>
    <w:rsid w:val="00DA51BC"/>
    <w:rsid w:val="00DA640C"/>
    <w:rsid w:val="00DC7DE8"/>
    <w:rsid w:val="00DF05A0"/>
    <w:rsid w:val="00DF628A"/>
    <w:rsid w:val="00E12971"/>
    <w:rsid w:val="00E45F71"/>
    <w:rsid w:val="00E478B7"/>
    <w:rsid w:val="00E6594A"/>
    <w:rsid w:val="00E86B97"/>
    <w:rsid w:val="00EA097B"/>
    <w:rsid w:val="00EA438D"/>
    <w:rsid w:val="00EA5113"/>
    <w:rsid w:val="00EC2E1F"/>
    <w:rsid w:val="00EE28DD"/>
    <w:rsid w:val="00EF6BFD"/>
    <w:rsid w:val="00F00946"/>
    <w:rsid w:val="00F628FA"/>
    <w:rsid w:val="00F65183"/>
    <w:rsid w:val="00F72E03"/>
    <w:rsid w:val="00F8415D"/>
    <w:rsid w:val="00F97D79"/>
    <w:rsid w:val="00FA05C3"/>
    <w:rsid w:val="00FA7059"/>
    <w:rsid w:val="00FD6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0016297-4CC9-48A9-B24E-2E03E3CC3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0B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BF2"/>
    <w:pPr>
      <w:ind w:left="720"/>
      <w:contextualSpacing/>
    </w:pPr>
  </w:style>
  <w:style w:type="character" w:customStyle="1" w:styleId="verse-10">
    <w:name w:val="verse-10"/>
    <w:basedOn w:val="DefaultParagraphFont"/>
    <w:rsid w:val="00DF628A"/>
  </w:style>
  <w:style w:type="character" w:styleId="Hyperlink">
    <w:name w:val="Hyperlink"/>
    <w:basedOn w:val="DefaultParagraphFont"/>
    <w:uiPriority w:val="99"/>
    <w:semiHidden/>
    <w:unhideWhenUsed/>
    <w:rsid w:val="00DF62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14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2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2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36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</dc:creator>
  <cp:lastModifiedBy>Chris</cp:lastModifiedBy>
  <cp:revision>6</cp:revision>
  <dcterms:created xsi:type="dcterms:W3CDTF">2017-10-24T17:59:00Z</dcterms:created>
  <dcterms:modified xsi:type="dcterms:W3CDTF">2017-10-31T18:05:00Z</dcterms:modified>
</cp:coreProperties>
</file>